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873403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706681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86240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602345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379557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25169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404856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44057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6431935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203402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179384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791572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Леснухин Даниил Дмитриевич НПИбд-02-22</dc:creator>
  <dc:language>ru-RU</dc:language>
  <cp:keywords/>
  <dcterms:created xsi:type="dcterms:W3CDTF">2022-11-17T09:16:45Z</dcterms:created>
  <dcterms:modified xsi:type="dcterms:W3CDTF">2022-11-17T09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